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D05EB0" w14:textId="5607C76C" w:rsidR="000F5881" w:rsidRDefault="00D111C4" w:rsidP="00D111C4">
      <w:pPr>
        <w:pStyle w:val="Heading1"/>
      </w:pPr>
      <w:r>
        <w:t xml:space="preserve">Review </w:t>
      </w:r>
      <w:r>
        <w:rPr>
          <w:rFonts w:hint="eastAsia"/>
        </w:rPr>
        <w:t>Outline</w:t>
      </w:r>
    </w:p>
    <w:p w14:paraId="037A616A" w14:textId="02B5D5A7" w:rsidR="00D111C4" w:rsidRDefault="00D111C4" w:rsidP="00D111C4">
      <w:pPr>
        <w:pStyle w:val="Heading2"/>
      </w:pPr>
      <w:r>
        <w:rPr>
          <w:rFonts w:hint="eastAsia"/>
        </w:rPr>
        <w:t>W</w:t>
      </w:r>
      <w:r>
        <w:t>1</w:t>
      </w:r>
    </w:p>
    <w:p w14:paraId="646E95BB" w14:textId="7DD788EE" w:rsidR="00D111C4" w:rsidRDefault="00D111C4" w:rsidP="00D111C4">
      <w:pPr>
        <w:pStyle w:val="Heading3"/>
      </w:pPr>
      <w:bookmarkStart w:id="0" w:name="OLE_LINK4"/>
      <w:r>
        <w:t>What is data science</w:t>
      </w:r>
    </w:p>
    <w:bookmarkEnd w:id="0"/>
    <w:p w14:paraId="50AD19B5" w14:textId="624CC5B7" w:rsidR="00D111C4" w:rsidRPr="00FF6579" w:rsidRDefault="00FF6579" w:rsidP="00D111C4">
      <w:pPr>
        <w:rPr>
          <w:rFonts w:hint="eastAsia"/>
          <w:lang w:val="en-US"/>
        </w:rPr>
      </w:pPr>
      <w:r>
        <w:rPr>
          <w:lang w:val="en-US"/>
        </w:rPr>
        <w:t>The study of data</w:t>
      </w:r>
      <w:r w:rsidR="003962C7">
        <w:rPr>
          <w:lang w:val="en-US"/>
        </w:rPr>
        <w:t xml:space="preserve"> and extract the knowledge of </w:t>
      </w:r>
      <w:proofErr w:type="gramStart"/>
      <w:r w:rsidR="003962C7">
        <w:rPr>
          <w:lang w:val="en-US"/>
        </w:rPr>
        <w:t>data(</w:t>
      </w:r>
      <w:proofErr w:type="gramEnd"/>
      <w:r w:rsidR="003962C7" w:rsidRPr="003962C7">
        <w:rPr>
          <w:lang w:val="en-US"/>
        </w:rPr>
        <w:t>extract meaningful insights from data.</w:t>
      </w:r>
      <w:r w:rsidR="003962C7">
        <w:rPr>
          <w:lang w:val="en-US"/>
        </w:rPr>
        <w:t>)</w:t>
      </w:r>
    </w:p>
    <w:p w14:paraId="1EE83DDC" w14:textId="1BC0095A" w:rsidR="00D111C4" w:rsidRDefault="00D111C4" w:rsidP="00D111C4">
      <w:pPr>
        <w:pStyle w:val="Heading3"/>
      </w:pPr>
      <w:r>
        <w:t xml:space="preserve">Drew Conway’s Venn diagram </w:t>
      </w:r>
    </w:p>
    <w:p w14:paraId="313377F2" w14:textId="7E572495" w:rsidR="00D111C4" w:rsidRPr="003962C7" w:rsidRDefault="003962C7" w:rsidP="00D111C4">
      <w:pPr>
        <w:rPr>
          <w:lang w:val="en-US"/>
        </w:rPr>
      </w:pPr>
      <w:r w:rsidRPr="006558E7">
        <w:rPr>
          <w:noProof/>
        </w:rPr>
        <w:drawing>
          <wp:inline distT="0" distB="0" distL="0" distR="0" wp14:anchorId="70235718" wp14:editId="0A648932">
            <wp:extent cx="2528515" cy="2302163"/>
            <wp:effectExtent l="0" t="0" r="5715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531632" cy="23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088C5" w14:textId="1E8D45E0" w:rsidR="00D111C4" w:rsidRDefault="00D111C4" w:rsidP="00D111C4">
      <w:pPr>
        <w:pStyle w:val="Heading3"/>
      </w:pPr>
      <w:r>
        <w:t xml:space="preserve">Usefulness of machine learning </w:t>
      </w:r>
    </w:p>
    <w:p w14:paraId="61CEBFAD" w14:textId="77777777" w:rsidR="003962C7" w:rsidRDefault="003962C7" w:rsidP="003962C7">
      <w:pPr>
        <w:pStyle w:val="ListParagraph"/>
        <w:numPr>
          <w:ilvl w:val="0"/>
          <w:numId w:val="1"/>
        </w:numPr>
      </w:pPr>
      <w:r>
        <w:t>Human expertise is not available</w:t>
      </w:r>
    </w:p>
    <w:p w14:paraId="539C4615" w14:textId="77777777" w:rsidR="003962C7" w:rsidRDefault="003962C7" w:rsidP="003962C7">
      <w:pPr>
        <w:pStyle w:val="ListParagraph"/>
        <w:numPr>
          <w:ilvl w:val="0"/>
          <w:numId w:val="1"/>
        </w:numPr>
      </w:pPr>
      <w:r>
        <w:t>Many solutions need to be adapted automatically</w:t>
      </w:r>
    </w:p>
    <w:p w14:paraId="2D398599" w14:textId="77777777" w:rsidR="003962C7" w:rsidRDefault="003962C7" w:rsidP="003962C7">
      <w:pPr>
        <w:pStyle w:val="ListParagraph"/>
        <w:numPr>
          <w:ilvl w:val="0"/>
          <w:numId w:val="1"/>
        </w:numPr>
      </w:pPr>
      <w:r>
        <w:t>Humans are expensive for the work</w:t>
      </w:r>
    </w:p>
    <w:p w14:paraId="12C6FCA0" w14:textId="77777777" w:rsidR="003962C7" w:rsidRDefault="003962C7" w:rsidP="003962C7">
      <w:pPr>
        <w:pStyle w:val="ListParagraph"/>
        <w:numPr>
          <w:ilvl w:val="0"/>
          <w:numId w:val="1"/>
        </w:numPr>
      </w:pPr>
      <w:r>
        <w:t>Situation changes overtime</w:t>
      </w:r>
    </w:p>
    <w:p w14:paraId="2CBE5660" w14:textId="2A895DF0" w:rsidR="00D111C4" w:rsidRPr="00D111C4" w:rsidRDefault="003962C7" w:rsidP="00D111C4">
      <w:pPr>
        <w:pStyle w:val="ListParagraph"/>
        <w:numPr>
          <w:ilvl w:val="0"/>
          <w:numId w:val="1"/>
        </w:numPr>
      </w:pPr>
      <w:r>
        <w:t>large amounts of data</w:t>
      </w:r>
    </w:p>
    <w:p w14:paraId="7CBF79C3" w14:textId="1D047CF7" w:rsidR="00D111C4" w:rsidRDefault="00D111C4" w:rsidP="00D111C4">
      <w:pPr>
        <w:pStyle w:val="Heading3"/>
      </w:pPr>
      <w:r>
        <w:t xml:space="preserve">Different components of a data science process </w:t>
      </w:r>
    </w:p>
    <w:p w14:paraId="5C5E612A" w14:textId="77777777" w:rsidR="003962C7" w:rsidRDefault="003962C7" w:rsidP="003962C7">
      <w:r w:rsidRPr="00A725C2">
        <w:rPr>
          <w:color w:val="FF0000"/>
        </w:rPr>
        <w:t>Standard Value Chain</w:t>
      </w:r>
      <w:r>
        <w:t>:</w:t>
      </w:r>
    </w:p>
    <w:p w14:paraId="2BC26745" w14:textId="77777777" w:rsidR="003962C7" w:rsidRDefault="003962C7" w:rsidP="003962C7">
      <w:pPr>
        <w:pStyle w:val="ListParagraph"/>
        <w:numPr>
          <w:ilvl w:val="0"/>
          <w:numId w:val="2"/>
        </w:numPr>
      </w:pPr>
      <w:r>
        <w:t xml:space="preserve">Collection: getting the data </w:t>
      </w:r>
    </w:p>
    <w:p w14:paraId="5C0081D4" w14:textId="77777777" w:rsidR="003962C7" w:rsidRDefault="003962C7" w:rsidP="003962C7">
      <w:pPr>
        <w:pStyle w:val="ListParagraph"/>
        <w:numPr>
          <w:ilvl w:val="0"/>
          <w:numId w:val="2"/>
        </w:numPr>
      </w:pPr>
      <w:r>
        <w:t xml:space="preserve">Engineering: storage and computational resources across full lifecycle </w:t>
      </w:r>
    </w:p>
    <w:p w14:paraId="1A8191F6" w14:textId="77777777" w:rsidR="003962C7" w:rsidRDefault="003962C7" w:rsidP="003962C7">
      <w:pPr>
        <w:pStyle w:val="ListParagraph"/>
        <w:numPr>
          <w:ilvl w:val="0"/>
          <w:numId w:val="2"/>
        </w:numPr>
      </w:pPr>
      <w:r>
        <w:t xml:space="preserve">Governance: overall management of data across full lifecycle </w:t>
      </w:r>
    </w:p>
    <w:p w14:paraId="77C94C14" w14:textId="77777777" w:rsidR="003962C7" w:rsidRDefault="003962C7" w:rsidP="003962C7">
      <w:pPr>
        <w:pStyle w:val="ListParagraph"/>
        <w:numPr>
          <w:ilvl w:val="0"/>
          <w:numId w:val="2"/>
        </w:numPr>
      </w:pPr>
      <w:r>
        <w:t xml:space="preserve">Wrangling: data </w:t>
      </w:r>
      <w:proofErr w:type="spellStart"/>
      <w:r>
        <w:t>preprocessing</w:t>
      </w:r>
      <w:proofErr w:type="spellEnd"/>
      <w:r>
        <w:t xml:space="preserve">, cleaning </w:t>
      </w:r>
    </w:p>
    <w:p w14:paraId="00788093" w14:textId="77777777" w:rsidR="003962C7" w:rsidRDefault="003962C7" w:rsidP="003962C7">
      <w:pPr>
        <w:pStyle w:val="ListParagraph"/>
        <w:numPr>
          <w:ilvl w:val="0"/>
          <w:numId w:val="2"/>
        </w:numPr>
      </w:pPr>
      <w:r>
        <w:t xml:space="preserve">Analysis: discovery (learning, visualisation, etc.) </w:t>
      </w:r>
    </w:p>
    <w:p w14:paraId="29E92AB2" w14:textId="77777777" w:rsidR="003962C7" w:rsidRDefault="003962C7" w:rsidP="003962C7">
      <w:pPr>
        <w:pStyle w:val="ListParagraph"/>
        <w:numPr>
          <w:ilvl w:val="0"/>
          <w:numId w:val="2"/>
        </w:numPr>
      </w:pPr>
      <w:r>
        <w:t xml:space="preserve">Presentation: arguing the case that the results are significant and useful </w:t>
      </w:r>
    </w:p>
    <w:p w14:paraId="503ACC46" w14:textId="7A4C68F3" w:rsidR="00D111C4" w:rsidRPr="00D111C4" w:rsidRDefault="003962C7" w:rsidP="00D111C4">
      <w:pPr>
        <w:pStyle w:val="ListParagraph"/>
        <w:numPr>
          <w:ilvl w:val="0"/>
          <w:numId w:val="2"/>
        </w:numPr>
      </w:pPr>
      <w:r>
        <w:t>Operationalisation: putting the results to work, so as to gain benefits or value</w:t>
      </w:r>
    </w:p>
    <w:p w14:paraId="14D227BC" w14:textId="7ABB6A46" w:rsidR="00D111C4" w:rsidRDefault="00D111C4" w:rsidP="00D111C4">
      <w:pPr>
        <w:pStyle w:val="Heading3"/>
      </w:pPr>
      <w:r>
        <w:lastRenderedPageBreak/>
        <w:t>Differentiate data science from other related disciplines</w:t>
      </w:r>
    </w:p>
    <w:p w14:paraId="02E8FF43" w14:textId="38A4778D" w:rsidR="00D111C4" w:rsidRDefault="00151C05" w:rsidP="00D111C4">
      <w:r w:rsidRPr="00151C05">
        <w:drawing>
          <wp:inline distT="0" distB="0" distL="0" distR="0" wp14:anchorId="188B35C4" wp14:editId="3AD92805">
            <wp:extent cx="3140765" cy="2426099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48207" cy="2431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779F6" w14:textId="2DCC0A5F" w:rsidR="00D111C4" w:rsidRDefault="00D111C4" w:rsidP="00D111C4">
      <w:pPr>
        <w:pStyle w:val="Heading2"/>
      </w:pPr>
      <w:r>
        <w:t>W2</w:t>
      </w:r>
    </w:p>
    <w:p w14:paraId="08316032" w14:textId="07B6BCC6" w:rsidR="00D111C4" w:rsidRDefault="00D111C4" w:rsidP="00D111C4">
      <w:pPr>
        <w:pStyle w:val="Heading3"/>
      </w:pPr>
      <w:r>
        <w:t xml:space="preserve">Essentials for coding in Python for data science </w:t>
      </w:r>
    </w:p>
    <w:p w14:paraId="0874BEBE" w14:textId="77777777" w:rsidR="00D111C4" w:rsidRPr="00D111C4" w:rsidRDefault="00D111C4" w:rsidP="00D111C4"/>
    <w:p w14:paraId="18835C5D" w14:textId="01C62517" w:rsidR="00D111C4" w:rsidRDefault="00D111C4" w:rsidP="00D111C4">
      <w:pPr>
        <w:pStyle w:val="Heading3"/>
      </w:pPr>
      <w:r>
        <w:t xml:space="preserve">Interpret given Python codes </w:t>
      </w:r>
    </w:p>
    <w:p w14:paraId="2989A153" w14:textId="77777777" w:rsidR="00D111C4" w:rsidRPr="00D111C4" w:rsidRDefault="00D111C4" w:rsidP="00D111C4"/>
    <w:p w14:paraId="57262F98" w14:textId="1FFEA8F3" w:rsidR="00D111C4" w:rsidRDefault="00D111C4" w:rsidP="00D111C4">
      <w:pPr>
        <w:pStyle w:val="Heading3"/>
      </w:pPr>
      <w:r>
        <w:t>Why we study Python and its importance for data science</w:t>
      </w:r>
    </w:p>
    <w:p w14:paraId="07A43AD0" w14:textId="4270EA72" w:rsidR="00D111C4" w:rsidRDefault="00D111C4" w:rsidP="00D111C4"/>
    <w:p w14:paraId="00DEE9B1" w14:textId="1E7A20E4" w:rsidR="00D111C4" w:rsidRDefault="00D111C4" w:rsidP="00D111C4">
      <w:pPr>
        <w:pStyle w:val="Heading2"/>
      </w:pPr>
      <w:r>
        <w:t>W3</w:t>
      </w:r>
    </w:p>
    <w:p w14:paraId="3B166F5E" w14:textId="63CF8643" w:rsidR="00D111C4" w:rsidRDefault="00D111C4" w:rsidP="00D111C4">
      <w:pPr>
        <w:pStyle w:val="Heading3"/>
      </w:pPr>
      <w:r>
        <w:t xml:space="preserve">The importance/power of data visualization </w:t>
      </w:r>
    </w:p>
    <w:p w14:paraId="2B5EAF8D" w14:textId="77777777" w:rsidR="00D111C4" w:rsidRPr="00D111C4" w:rsidRDefault="00D111C4" w:rsidP="00D111C4">
      <w:pPr>
        <w:rPr>
          <w:rFonts w:hint="eastAsia"/>
        </w:rPr>
      </w:pPr>
    </w:p>
    <w:p w14:paraId="7CCF2708" w14:textId="77777777" w:rsidR="00D111C4" w:rsidRDefault="00D111C4" w:rsidP="00D111C4">
      <w:pPr>
        <w:pStyle w:val="Heading3"/>
      </w:pPr>
      <w:r>
        <w:t xml:space="preserve">Approaches for data visualisation, explain where each approach is appropriate to be used </w:t>
      </w:r>
    </w:p>
    <w:p w14:paraId="6863F0E6" w14:textId="42F70548" w:rsidR="00D111C4" w:rsidRPr="00D111C4" w:rsidRDefault="00D111C4" w:rsidP="00D111C4"/>
    <w:p w14:paraId="00DBB70F" w14:textId="13221F93" w:rsidR="00D111C4" w:rsidRDefault="00D111C4" w:rsidP="00D111C4">
      <w:pPr>
        <w:pStyle w:val="Heading3"/>
      </w:pPr>
      <w:r>
        <w:t xml:space="preserve">Concepts in </w:t>
      </w:r>
      <w:bookmarkStart w:id="1" w:name="OLE_LINK6"/>
      <w:r>
        <w:t xml:space="preserve">descriptive statistics </w:t>
      </w:r>
    </w:p>
    <w:bookmarkEnd w:id="1"/>
    <w:p w14:paraId="1F2213FC" w14:textId="77777777" w:rsidR="00D111C4" w:rsidRPr="00D111C4" w:rsidRDefault="00D111C4" w:rsidP="00D111C4"/>
    <w:p w14:paraId="4E4C98AE" w14:textId="57EF49A2" w:rsidR="00D111C4" w:rsidRDefault="00D111C4" w:rsidP="00D111C4">
      <w:pPr>
        <w:pStyle w:val="Heading3"/>
      </w:pPr>
      <w:r>
        <w:t>More sophisticated group-by operations in Python</w:t>
      </w:r>
    </w:p>
    <w:p w14:paraId="11E8A219" w14:textId="77777777" w:rsidR="002E6C4B" w:rsidRPr="002E6C4B" w:rsidRDefault="002E6C4B" w:rsidP="002E6C4B"/>
    <w:p w14:paraId="365A8CF6" w14:textId="703367A5" w:rsidR="00355DA9" w:rsidRDefault="00355DA9" w:rsidP="00355DA9">
      <w:pPr>
        <w:pStyle w:val="ListParagraph"/>
        <w:numPr>
          <w:ilvl w:val="0"/>
          <w:numId w:val="4"/>
        </w:numPr>
      </w:pPr>
      <w:r>
        <w:t>Categorical-Nominal:</w:t>
      </w:r>
    </w:p>
    <w:p w14:paraId="4ADE9993" w14:textId="169EC162" w:rsidR="00355DA9" w:rsidRDefault="00355DA9" w:rsidP="00355DA9">
      <w:pPr>
        <w:pStyle w:val="ListParagraph"/>
        <w:numPr>
          <w:ilvl w:val="1"/>
          <w:numId w:val="4"/>
        </w:numPr>
      </w:pPr>
      <w:r>
        <w:t xml:space="preserve">Discrete numbers of values, no inherent ordering </w:t>
      </w:r>
    </w:p>
    <w:p w14:paraId="58B67EEF" w14:textId="4873C44A" w:rsidR="00355DA9" w:rsidRDefault="00355DA9" w:rsidP="00355DA9">
      <w:pPr>
        <w:pStyle w:val="ListParagraph"/>
        <w:numPr>
          <w:ilvl w:val="1"/>
          <w:numId w:val="4"/>
        </w:numPr>
      </w:pPr>
      <w:r>
        <w:t xml:space="preserve">E.g., country of birth, sex </w:t>
      </w:r>
    </w:p>
    <w:p w14:paraId="6C306B31" w14:textId="1F764800" w:rsidR="00355DA9" w:rsidRDefault="00355DA9" w:rsidP="00355DA9">
      <w:pPr>
        <w:pStyle w:val="ListParagraph"/>
        <w:numPr>
          <w:ilvl w:val="0"/>
          <w:numId w:val="4"/>
        </w:numPr>
      </w:pPr>
      <w:r>
        <w:t>Categorical-Ordinal:</w:t>
      </w:r>
    </w:p>
    <w:p w14:paraId="188D24E0" w14:textId="05E2A88D" w:rsidR="00355DA9" w:rsidRDefault="00355DA9" w:rsidP="00355DA9">
      <w:pPr>
        <w:pStyle w:val="ListParagraph"/>
        <w:numPr>
          <w:ilvl w:val="1"/>
          <w:numId w:val="4"/>
        </w:numPr>
      </w:pPr>
      <w:r>
        <w:t xml:space="preserve">Discrete number of states, but with an ordering </w:t>
      </w:r>
    </w:p>
    <w:p w14:paraId="79CC5267" w14:textId="33035DB0" w:rsidR="00355DA9" w:rsidRDefault="00355DA9" w:rsidP="00355DA9">
      <w:pPr>
        <w:pStyle w:val="ListParagraph"/>
        <w:numPr>
          <w:ilvl w:val="1"/>
          <w:numId w:val="4"/>
        </w:numPr>
      </w:pPr>
      <w:r>
        <w:t xml:space="preserve">E.g., Education status, State of disease progression </w:t>
      </w:r>
    </w:p>
    <w:p w14:paraId="2E823FFE" w14:textId="0B9BD6A9" w:rsidR="00355DA9" w:rsidRDefault="00355DA9" w:rsidP="00355DA9">
      <w:pPr>
        <w:pStyle w:val="ListParagraph"/>
        <w:numPr>
          <w:ilvl w:val="0"/>
          <w:numId w:val="4"/>
        </w:numPr>
      </w:pPr>
      <w:r>
        <w:t>Numeric-Discrete:</w:t>
      </w:r>
    </w:p>
    <w:p w14:paraId="55DDAF71" w14:textId="2B3543E8" w:rsidR="00355DA9" w:rsidRDefault="00355DA9" w:rsidP="00355DA9">
      <w:pPr>
        <w:pStyle w:val="ListParagraph"/>
        <w:numPr>
          <w:ilvl w:val="1"/>
          <w:numId w:val="4"/>
        </w:numPr>
      </w:pPr>
      <w:r>
        <w:t>Numeric, but the values are enumerable</w:t>
      </w:r>
    </w:p>
    <w:p w14:paraId="34A0566C" w14:textId="25FDE462" w:rsidR="00355DA9" w:rsidRDefault="00355DA9" w:rsidP="00355DA9">
      <w:pPr>
        <w:pStyle w:val="ListParagraph"/>
        <w:numPr>
          <w:ilvl w:val="1"/>
          <w:numId w:val="4"/>
        </w:numPr>
      </w:pPr>
      <w:r>
        <w:t xml:space="preserve">E.g., Number of live births, Age (in whole years) </w:t>
      </w:r>
    </w:p>
    <w:p w14:paraId="062034F2" w14:textId="49672AB7" w:rsidR="00355DA9" w:rsidRDefault="00355DA9" w:rsidP="00355DA9">
      <w:pPr>
        <w:pStyle w:val="ListParagraph"/>
        <w:numPr>
          <w:ilvl w:val="0"/>
          <w:numId w:val="4"/>
        </w:numPr>
      </w:pPr>
      <w:r>
        <w:t>Numeric-Continuous:</w:t>
      </w:r>
    </w:p>
    <w:p w14:paraId="1C9BD4E0" w14:textId="39D21E03" w:rsidR="00355DA9" w:rsidRDefault="00355DA9" w:rsidP="00355DA9">
      <w:pPr>
        <w:pStyle w:val="ListParagraph"/>
        <w:numPr>
          <w:ilvl w:val="1"/>
          <w:numId w:val="4"/>
        </w:numPr>
      </w:pPr>
      <w:r>
        <w:t xml:space="preserve">Numeric, not enumerable (i.e., real numbers) </w:t>
      </w:r>
    </w:p>
    <w:p w14:paraId="2C26E7A2" w14:textId="5C63EBE2" w:rsidR="00D111C4" w:rsidRDefault="00355DA9" w:rsidP="00355DA9">
      <w:pPr>
        <w:pStyle w:val="ListParagraph"/>
        <w:numPr>
          <w:ilvl w:val="1"/>
          <w:numId w:val="4"/>
        </w:numPr>
      </w:pPr>
      <w:r>
        <w:t>E.g., Weight, Height, Distance from CBD</w:t>
      </w:r>
    </w:p>
    <w:p w14:paraId="2032483F" w14:textId="15229C78" w:rsidR="00D111C4" w:rsidRDefault="00D111C4" w:rsidP="00D111C4">
      <w:pPr>
        <w:pStyle w:val="Heading2"/>
      </w:pPr>
      <w:r>
        <w:lastRenderedPageBreak/>
        <w:t>W4</w:t>
      </w:r>
    </w:p>
    <w:p w14:paraId="612A6854" w14:textId="781B6D59" w:rsidR="00D111C4" w:rsidRDefault="00D111C4" w:rsidP="00D111C4">
      <w:pPr>
        <w:pStyle w:val="Heading3"/>
      </w:pPr>
      <w:r>
        <w:t xml:space="preserve">Open data and linked open data </w:t>
      </w:r>
    </w:p>
    <w:p w14:paraId="4F3ED802" w14:textId="77777777" w:rsidR="00D111C4" w:rsidRPr="00D111C4" w:rsidRDefault="00D111C4" w:rsidP="00D111C4"/>
    <w:p w14:paraId="44ACE1BA" w14:textId="38F19520" w:rsidR="00D111C4" w:rsidRDefault="00D111C4" w:rsidP="00D111C4">
      <w:pPr>
        <w:pStyle w:val="Heading3"/>
      </w:pPr>
      <w:r>
        <w:t xml:space="preserve">How to access to new data sources through APIs </w:t>
      </w:r>
    </w:p>
    <w:p w14:paraId="26F2C2A5" w14:textId="77777777" w:rsidR="00D111C4" w:rsidRPr="00D111C4" w:rsidRDefault="00D111C4" w:rsidP="00D111C4"/>
    <w:p w14:paraId="4A669F33" w14:textId="4A21FB7F" w:rsidR="00D111C4" w:rsidRDefault="00D111C4" w:rsidP="00D111C4">
      <w:pPr>
        <w:pStyle w:val="Heading3"/>
      </w:pPr>
      <w:r>
        <w:t xml:space="preserve">How different APIs work </w:t>
      </w:r>
    </w:p>
    <w:p w14:paraId="14BA22E3" w14:textId="77777777" w:rsidR="00D111C4" w:rsidRPr="00D111C4" w:rsidRDefault="00D111C4" w:rsidP="00D111C4"/>
    <w:p w14:paraId="3A9FEAE6" w14:textId="43D91995" w:rsidR="00D111C4" w:rsidRDefault="00D111C4" w:rsidP="00D111C4">
      <w:pPr>
        <w:pStyle w:val="Heading3"/>
      </w:pPr>
      <w:r>
        <w:t xml:space="preserve">Data quality problems in datasets </w:t>
      </w:r>
    </w:p>
    <w:p w14:paraId="7AB74F07" w14:textId="77777777" w:rsidR="00D111C4" w:rsidRPr="00D111C4" w:rsidRDefault="00D111C4" w:rsidP="00D111C4"/>
    <w:p w14:paraId="6BD9567F" w14:textId="655FC0F1" w:rsidR="00D111C4" w:rsidRDefault="00D111C4" w:rsidP="00D111C4">
      <w:pPr>
        <w:pStyle w:val="Heading3"/>
      </w:pPr>
      <w:r>
        <w:t>Data wrangling commands in Python</w:t>
      </w:r>
    </w:p>
    <w:p w14:paraId="2579D211" w14:textId="4D7C9AF6" w:rsidR="00D111C4" w:rsidRDefault="00D111C4" w:rsidP="00D111C4"/>
    <w:p w14:paraId="598667FF" w14:textId="6D133D0E" w:rsidR="00D111C4" w:rsidRDefault="00D111C4" w:rsidP="00D111C4">
      <w:pPr>
        <w:pStyle w:val="Heading2"/>
      </w:pPr>
      <w:r>
        <w:t>W5</w:t>
      </w:r>
    </w:p>
    <w:p w14:paraId="74927819" w14:textId="161A3A34" w:rsidR="00D111C4" w:rsidRDefault="00D111C4" w:rsidP="00D111C4">
      <w:pPr>
        <w:pStyle w:val="Heading3"/>
      </w:pPr>
      <w:r>
        <w:t xml:space="preserve">What are models and predictive models </w:t>
      </w:r>
    </w:p>
    <w:p w14:paraId="07378787" w14:textId="77777777" w:rsidR="00D111C4" w:rsidRPr="00D111C4" w:rsidRDefault="00D111C4" w:rsidP="00D111C4"/>
    <w:p w14:paraId="162BD33D" w14:textId="78570714" w:rsidR="00D111C4" w:rsidRDefault="00D111C4" w:rsidP="00D111C4">
      <w:pPr>
        <w:pStyle w:val="Heading3"/>
      </w:pPr>
      <w:r>
        <w:t xml:space="preserve">Analyse predictive models in different examples </w:t>
      </w:r>
    </w:p>
    <w:p w14:paraId="3DB77D95" w14:textId="77777777" w:rsidR="00D111C4" w:rsidRPr="00D111C4" w:rsidRDefault="00D111C4" w:rsidP="00D111C4"/>
    <w:p w14:paraId="447B1344" w14:textId="43598596" w:rsidR="00D111C4" w:rsidRDefault="00D111C4" w:rsidP="00D111C4">
      <w:pPr>
        <w:pStyle w:val="Heading3"/>
      </w:pPr>
      <w:r>
        <w:t xml:space="preserve">How to evaluate predictive models </w:t>
      </w:r>
    </w:p>
    <w:p w14:paraId="5C6697C5" w14:textId="77777777" w:rsidR="00D111C4" w:rsidRPr="00D111C4" w:rsidRDefault="00D111C4" w:rsidP="00D111C4"/>
    <w:p w14:paraId="4CF51C84" w14:textId="66D936F5" w:rsidR="00D111C4" w:rsidRDefault="00D111C4" w:rsidP="00D111C4">
      <w:pPr>
        <w:pStyle w:val="Heading3"/>
      </w:pPr>
      <w:r>
        <w:t xml:space="preserve">How to estimate linear regression model </w:t>
      </w:r>
    </w:p>
    <w:p w14:paraId="361E3F67" w14:textId="77777777" w:rsidR="00D111C4" w:rsidRPr="00D111C4" w:rsidRDefault="00D111C4" w:rsidP="00D111C4"/>
    <w:p w14:paraId="71470A57" w14:textId="4173298F" w:rsidR="00D111C4" w:rsidRDefault="00D111C4" w:rsidP="00D111C4">
      <w:pPr>
        <w:pStyle w:val="Heading3"/>
      </w:pPr>
      <w:r>
        <w:t>linear regression and polynomial regression in Python</w:t>
      </w:r>
    </w:p>
    <w:p w14:paraId="7A0E364D" w14:textId="0E4622A2" w:rsidR="00D111C4" w:rsidRDefault="00D111C4" w:rsidP="00D111C4"/>
    <w:p w14:paraId="33AB61AA" w14:textId="5B503AD2" w:rsidR="00D111C4" w:rsidRDefault="00D111C4" w:rsidP="007B262B">
      <w:pPr>
        <w:pStyle w:val="Heading2"/>
        <w:rPr>
          <w:lang w:val="en-US"/>
        </w:rPr>
      </w:pPr>
      <w:r>
        <w:t xml:space="preserve"> </w:t>
      </w:r>
      <w:r w:rsidR="00760119">
        <w:rPr>
          <w:lang w:val="en-US"/>
        </w:rPr>
        <w:t>W6</w:t>
      </w:r>
    </w:p>
    <w:p w14:paraId="0F307E2F" w14:textId="5FA2CDE5" w:rsidR="00760119" w:rsidRDefault="00760119" w:rsidP="007B262B">
      <w:pPr>
        <w:pStyle w:val="Heading3"/>
      </w:pPr>
      <w:r>
        <w:t xml:space="preserve">Overfitting and underfitting of different models </w:t>
      </w:r>
    </w:p>
    <w:p w14:paraId="4261C737" w14:textId="77777777" w:rsidR="007B262B" w:rsidRPr="007B262B" w:rsidRDefault="007B262B" w:rsidP="007B262B"/>
    <w:p w14:paraId="3C0B75F9" w14:textId="3C24661E" w:rsidR="00760119" w:rsidRDefault="00760119" w:rsidP="007B262B">
      <w:pPr>
        <w:pStyle w:val="Heading3"/>
      </w:pPr>
      <w:r>
        <w:t xml:space="preserve">Bias and variance trade-off </w:t>
      </w:r>
    </w:p>
    <w:p w14:paraId="5B6E5E45" w14:textId="77777777" w:rsidR="007B262B" w:rsidRPr="007B262B" w:rsidRDefault="007B262B" w:rsidP="007B262B"/>
    <w:p w14:paraId="21C6F0A7" w14:textId="342360F2" w:rsidR="00760119" w:rsidRDefault="00760119" w:rsidP="007B262B">
      <w:pPr>
        <w:pStyle w:val="Heading3"/>
      </w:pPr>
      <w:r>
        <w:rPr>
          <w:rFonts w:ascii="Calibri" w:hAnsi="Calibri" w:cs="Calibri"/>
        </w:rPr>
        <w:t>“</w:t>
      </w:r>
      <w:r>
        <w:t>No Free Lunch Theorem”</w:t>
      </w:r>
    </w:p>
    <w:p w14:paraId="4C4B029F" w14:textId="77777777" w:rsidR="007B262B" w:rsidRPr="007B262B" w:rsidRDefault="007B262B" w:rsidP="007B262B"/>
    <w:p w14:paraId="31ED294E" w14:textId="725655B2" w:rsidR="007B262B" w:rsidRPr="007B262B" w:rsidRDefault="00760119" w:rsidP="007B262B">
      <w:pPr>
        <w:pStyle w:val="Heading3"/>
      </w:pPr>
      <w:r>
        <w:t>What are ensemble models</w:t>
      </w:r>
    </w:p>
    <w:p w14:paraId="555A63DB" w14:textId="07B5AFAA" w:rsidR="00760119" w:rsidRDefault="00760119" w:rsidP="00D111C4"/>
    <w:p w14:paraId="6020BDD6" w14:textId="24E9D649" w:rsidR="00760119" w:rsidRDefault="00760119" w:rsidP="007B262B">
      <w:pPr>
        <w:pStyle w:val="Heading2"/>
      </w:pPr>
      <w:r>
        <w:t>W7</w:t>
      </w:r>
    </w:p>
    <w:p w14:paraId="2DEDB749" w14:textId="75228EFD" w:rsidR="00760119" w:rsidRDefault="00760119" w:rsidP="007B262B">
      <w:pPr>
        <w:pStyle w:val="Heading3"/>
      </w:pPr>
      <w:r>
        <w:t xml:space="preserve">Differentiate between classification and regression models </w:t>
      </w:r>
    </w:p>
    <w:p w14:paraId="49D46D88" w14:textId="77777777" w:rsidR="007B262B" w:rsidRPr="007B262B" w:rsidRDefault="007B262B" w:rsidP="007B262B"/>
    <w:p w14:paraId="27DD0FF4" w14:textId="757ACA5A" w:rsidR="00760119" w:rsidRDefault="00760119" w:rsidP="007B262B">
      <w:pPr>
        <w:pStyle w:val="Heading3"/>
      </w:pPr>
      <w:r>
        <w:t xml:space="preserve">How decision trees and regression trees work </w:t>
      </w:r>
    </w:p>
    <w:p w14:paraId="02B1D7A2" w14:textId="77777777" w:rsidR="007B262B" w:rsidRPr="007B262B" w:rsidRDefault="007B262B" w:rsidP="007B262B"/>
    <w:p w14:paraId="1D3DEDB2" w14:textId="7BAA1BEB" w:rsidR="00760119" w:rsidRDefault="00760119" w:rsidP="007B262B">
      <w:pPr>
        <w:pStyle w:val="Heading3"/>
      </w:pPr>
      <w:r>
        <w:lastRenderedPageBreak/>
        <w:t xml:space="preserve">How random forest works </w:t>
      </w:r>
    </w:p>
    <w:p w14:paraId="47FDFDCF" w14:textId="77777777" w:rsidR="007B262B" w:rsidRPr="007B262B" w:rsidRDefault="007B262B" w:rsidP="007B262B"/>
    <w:p w14:paraId="116386CE" w14:textId="75FECD48" w:rsidR="00760119" w:rsidRDefault="00760119" w:rsidP="007B262B">
      <w:pPr>
        <w:pStyle w:val="Heading3"/>
      </w:pPr>
      <w:r>
        <w:t xml:space="preserve">How k-means clustering works </w:t>
      </w:r>
    </w:p>
    <w:p w14:paraId="4B163040" w14:textId="77777777" w:rsidR="007B262B" w:rsidRPr="007B262B" w:rsidRDefault="007B262B" w:rsidP="007B262B"/>
    <w:p w14:paraId="1168341D" w14:textId="2D45F313" w:rsidR="00760119" w:rsidRDefault="00760119" w:rsidP="007B262B">
      <w:pPr>
        <w:pStyle w:val="Heading3"/>
      </w:pPr>
      <w:r>
        <w:t xml:space="preserve">Confusion matrix and prediction accuracy </w:t>
      </w:r>
    </w:p>
    <w:p w14:paraId="6F8AE1FD" w14:textId="77777777" w:rsidR="007B262B" w:rsidRPr="007B262B" w:rsidRDefault="007B262B" w:rsidP="007B262B"/>
    <w:p w14:paraId="39CE77E0" w14:textId="2032D66C" w:rsidR="00760119" w:rsidRDefault="00760119" w:rsidP="007B262B">
      <w:pPr>
        <w:pStyle w:val="Heading3"/>
      </w:pPr>
      <w:r>
        <w:t>Different classification metrics</w:t>
      </w:r>
    </w:p>
    <w:p w14:paraId="5958B264" w14:textId="3AC09945" w:rsidR="007B262B" w:rsidRDefault="007B262B" w:rsidP="007B262B"/>
    <w:p w14:paraId="09C4B7F9" w14:textId="3B40F030" w:rsidR="007B262B" w:rsidRDefault="007B262B" w:rsidP="007B262B">
      <w:pPr>
        <w:pStyle w:val="Heading2"/>
      </w:pPr>
      <w:r>
        <w:t>W8</w:t>
      </w:r>
    </w:p>
    <w:p w14:paraId="5F14F41C" w14:textId="3E0C88B1" w:rsidR="007B262B" w:rsidRDefault="007B262B" w:rsidP="007B262B">
      <w:pPr>
        <w:pStyle w:val="Heading3"/>
      </w:pPr>
      <w:r>
        <w:t xml:space="preserve">Essentials for coding in R for data science </w:t>
      </w:r>
    </w:p>
    <w:p w14:paraId="01E4C9CB" w14:textId="77777777" w:rsidR="007B262B" w:rsidRPr="007B262B" w:rsidRDefault="007B262B" w:rsidP="007B262B"/>
    <w:p w14:paraId="44042BB5" w14:textId="411E1BE8" w:rsidR="007B262B" w:rsidRDefault="007B262B" w:rsidP="007B262B">
      <w:pPr>
        <w:pStyle w:val="Heading3"/>
      </w:pPr>
      <w:r>
        <w:t xml:space="preserve">Explain and interpret given R commands </w:t>
      </w:r>
    </w:p>
    <w:p w14:paraId="3B215EBD" w14:textId="77777777" w:rsidR="007B262B" w:rsidRPr="007B262B" w:rsidRDefault="007B262B" w:rsidP="007B262B"/>
    <w:p w14:paraId="454B3F2C" w14:textId="6F0D8D6D" w:rsidR="007B262B" w:rsidRDefault="007B262B" w:rsidP="007B262B">
      <w:pPr>
        <w:pStyle w:val="Heading3"/>
      </w:pPr>
      <w:r>
        <w:t>Apply R commands for data wrangling, visualisation, exploration and analysis</w:t>
      </w:r>
    </w:p>
    <w:p w14:paraId="75F78428" w14:textId="3395F296" w:rsidR="007B262B" w:rsidRDefault="007B262B" w:rsidP="007B262B"/>
    <w:p w14:paraId="1A88284E" w14:textId="5DF3BFB8" w:rsidR="007B262B" w:rsidRDefault="007B262B" w:rsidP="007B262B">
      <w:pPr>
        <w:pStyle w:val="Heading2"/>
      </w:pPr>
      <w:r>
        <w:t>W9</w:t>
      </w:r>
    </w:p>
    <w:p w14:paraId="6B0EEE7A" w14:textId="0A3C3FC5" w:rsidR="007B262B" w:rsidRDefault="007B262B" w:rsidP="007B262B">
      <w:pPr>
        <w:pStyle w:val="Heading3"/>
      </w:pPr>
      <w:r>
        <w:t>Characterising big data:</w:t>
      </w:r>
      <w:r w:rsidRPr="007B262B">
        <w:t xml:space="preserve"> </w:t>
      </w:r>
      <w:r>
        <w:t>Volume, Velocity, Variety, Veracity</w:t>
      </w:r>
    </w:p>
    <w:p w14:paraId="44672A81" w14:textId="77777777" w:rsidR="007B262B" w:rsidRPr="007B262B" w:rsidRDefault="007B262B" w:rsidP="007B262B"/>
    <w:p w14:paraId="0E79FD03" w14:textId="44D66AB5" w:rsidR="007B262B" w:rsidRDefault="007B262B" w:rsidP="007B262B">
      <w:pPr>
        <w:pStyle w:val="Heading3"/>
      </w:pPr>
      <w:r>
        <w:t>What is metadata?</w:t>
      </w:r>
      <w:r>
        <w:t xml:space="preserve"> </w:t>
      </w:r>
      <w:r>
        <w:t>different types of metadata</w:t>
      </w:r>
    </w:p>
    <w:p w14:paraId="70C88568" w14:textId="77777777" w:rsidR="007B262B" w:rsidRPr="007B262B" w:rsidRDefault="007B262B" w:rsidP="007B262B"/>
    <w:p w14:paraId="10C00BFA" w14:textId="471AD8C6" w:rsidR="007B262B" w:rsidRDefault="007B262B" w:rsidP="007B262B">
      <w:pPr>
        <w:pStyle w:val="Heading3"/>
      </w:pPr>
      <w:r>
        <w:t>Growth laws related to big data:</w:t>
      </w:r>
      <w:r w:rsidRPr="007B262B">
        <w:t xml:space="preserve"> </w:t>
      </w:r>
      <w:r>
        <w:t xml:space="preserve">Moore’s law, </w:t>
      </w:r>
      <w:proofErr w:type="spellStart"/>
      <w:r>
        <w:t>Koomey’s</w:t>
      </w:r>
      <w:proofErr w:type="spellEnd"/>
      <w:r>
        <w:t xml:space="preserve"> law, Bell’s Law and Zimmerman’s Law</w:t>
      </w:r>
    </w:p>
    <w:p w14:paraId="6BFAEE72" w14:textId="149A6ABA" w:rsidR="007B262B" w:rsidRDefault="007B262B" w:rsidP="007B262B"/>
    <w:p w14:paraId="02FD16D9" w14:textId="1D3882A0" w:rsidR="007B262B" w:rsidRDefault="007B262B" w:rsidP="007B262B">
      <w:pPr>
        <w:pStyle w:val="Heading2"/>
      </w:pPr>
      <w:r>
        <w:t>W10</w:t>
      </w:r>
    </w:p>
    <w:p w14:paraId="1BF7FDC8" w14:textId="16757EAA" w:rsidR="007B262B" w:rsidRDefault="007B262B" w:rsidP="007B262B">
      <w:pPr>
        <w:pStyle w:val="Heading3"/>
      </w:pPr>
      <w:r>
        <w:t>Processing big data</w:t>
      </w:r>
    </w:p>
    <w:p w14:paraId="3488EEBD" w14:textId="63127B46" w:rsidR="007B262B" w:rsidRDefault="007B262B" w:rsidP="007B262B">
      <w:r w:rsidRPr="007B262B">
        <w:drawing>
          <wp:inline distT="0" distB="0" distL="0" distR="0" wp14:anchorId="57102091" wp14:editId="7191BD18">
            <wp:extent cx="3307743" cy="506826"/>
            <wp:effectExtent l="0" t="0" r="698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20974" cy="508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9AD38" w14:textId="1F0824B9" w:rsidR="007B262B" w:rsidRDefault="007B262B" w:rsidP="007B262B">
      <w:pPr>
        <w:pStyle w:val="Heading3"/>
      </w:pPr>
      <w:r>
        <w:t>What is deep</w:t>
      </w:r>
      <w:r>
        <w:t xml:space="preserve"> learning</w:t>
      </w:r>
    </w:p>
    <w:p w14:paraId="4DA1DCAC" w14:textId="559BA0B4" w:rsidR="007B262B" w:rsidRDefault="007B262B" w:rsidP="007B262B"/>
    <w:p w14:paraId="4E70FAA6" w14:textId="2AD59B4F" w:rsidR="007B262B" w:rsidRDefault="007B262B" w:rsidP="007B262B">
      <w:pPr>
        <w:pStyle w:val="Heading2"/>
      </w:pPr>
      <w:r>
        <w:t>W12</w:t>
      </w:r>
    </w:p>
    <w:p w14:paraId="5FB402AF" w14:textId="57B2D6F3" w:rsidR="007B262B" w:rsidRDefault="007B262B" w:rsidP="007B262B">
      <w:pPr>
        <w:pStyle w:val="Heading3"/>
      </w:pPr>
      <w:r>
        <w:t>Confidentiality and privacy</w:t>
      </w:r>
    </w:p>
    <w:p w14:paraId="02ECFEF9" w14:textId="77777777" w:rsidR="007B262B" w:rsidRPr="007B262B" w:rsidRDefault="007B262B" w:rsidP="007B262B"/>
    <w:p w14:paraId="07A81DF3" w14:textId="58FE5000" w:rsidR="007B262B" w:rsidRDefault="007B262B" w:rsidP="007B262B">
      <w:pPr>
        <w:pStyle w:val="Heading3"/>
      </w:pPr>
      <w:r>
        <w:t>Regulatory compliance</w:t>
      </w:r>
    </w:p>
    <w:p w14:paraId="2F4FFD06" w14:textId="77777777" w:rsidR="007B262B" w:rsidRPr="007B262B" w:rsidRDefault="007B262B" w:rsidP="007B262B"/>
    <w:p w14:paraId="45EEDB70" w14:textId="3AA18154" w:rsidR="007B262B" w:rsidRDefault="007B262B" w:rsidP="007B262B">
      <w:pPr>
        <w:pStyle w:val="Heading3"/>
      </w:pPr>
      <w:r>
        <w:t>Data management</w:t>
      </w:r>
    </w:p>
    <w:p w14:paraId="15560860" w14:textId="208C17D4" w:rsidR="007B262B" w:rsidRDefault="007B262B" w:rsidP="007B262B"/>
    <w:p w14:paraId="397AE866" w14:textId="3B32565D" w:rsidR="007B262B" w:rsidRDefault="007B262B" w:rsidP="007B262B"/>
    <w:p w14:paraId="1528084D" w14:textId="3BD335A2" w:rsidR="007B262B" w:rsidRDefault="007B262B" w:rsidP="007B262B"/>
    <w:p w14:paraId="30BD6284" w14:textId="6C79338C" w:rsidR="007B262B" w:rsidRDefault="007B262B" w:rsidP="007B262B"/>
    <w:p w14:paraId="00BB7AA6" w14:textId="335CDE4A" w:rsidR="007B262B" w:rsidRDefault="007B262B" w:rsidP="007B262B"/>
    <w:p w14:paraId="0CC88844" w14:textId="04204D58" w:rsidR="007B262B" w:rsidRDefault="007B262B" w:rsidP="007B262B"/>
    <w:p w14:paraId="6643E060" w14:textId="5503BC4C" w:rsidR="007B262B" w:rsidRDefault="007B262B" w:rsidP="007B262B"/>
    <w:p w14:paraId="0B5B83AF" w14:textId="77777777" w:rsidR="007B262B" w:rsidRPr="007B262B" w:rsidRDefault="007B262B" w:rsidP="007B262B"/>
    <w:sectPr w:rsidR="007B262B" w:rsidRPr="007B26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A0D1B"/>
    <w:multiLevelType w:val="hybridMultilevel"/>
    <w:tmpl w:val="DD5A6B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AD48DD"/>
    <w:multiLevelType w:val="hybridMultilevel"/>
    <w:tmpl w:val="04522A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D624DE"/>
    <w:multiLevelType w:val="hybridMultilevel"/>
    <w:tmpl w:val="0C6002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1B75A3"/>
    <w:multiLevelType w:val="hybridMultilevel"/>
    <w:tmpl w:val="2D4AD732"/>
    <w:lvl w:ilvl="0" w:tplc="0E2E56F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0NzE2MDA2Nrc0M7RU0lEKTi0uzszPAykwrAUAk3tEoywAAAA="/>
  </w:docVars>
  <w:rsids>
    <w:rsidRoot w:val="00D111C4"/>
    <w:rsid w:val="00095801"/>
    <w:rsid w:val="000F5881"/>
    <w:rsid w:val="00151C05"/>
    <w:rsid w:val="002E6C4B"/>
    <w:rsid w:val="00355DA9"/>
    <w:rsid w:val="003962C7"/>
    <w:rsid w:val="00485262"/>
    <w:rsid w:val="00760119"/>
    <w:rsid w:val="007B262B"/>
    <w:rsid w:val="00D111C4"/>
    <w:rsid w:val="00FF6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D275A7"/>
  <w15:chartTrackingRefBased/>
  <w15:docId w15:val="{439E02B6-5422-4BB5-8946-611C2CAFB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111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11C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111C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111C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111C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111C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3962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7</TotalTime>
  <Pages>5</Pages>
  <Words>447</Words>
  <Characters>255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n Rui</dc:creator>
  <cp:keywords/>
  <dc:description/>
  <cp:lastModifiedBy>Qin Rui</cp:lastModifiedBy>
  <cp:revision>7</cp:revision>
  <dcterms:created xsi:type="dcterms:W3CDTF">2022-10-23T04:51:00Z</dcterms:created>
  <dcterms:modified xsi:type="dcterms:W3CDTF">2022-10-24T12:45:00Z</dcterms:modified>
</cp:coreProperties>
</file>